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000000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090EB855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 ASP.NET Web API 2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000000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4A432A4D" w:rsidR="00C52077" w:rsidRDefault="0098698C" w:rsidP="0098698C">
      <w:r w:rsidRPr="0098698C">
        <w:t>Backends For Frontends</w:t>
      </w:r>
      <w:r>
        <w:t xml:space="preserve">, </w:t>
      </w:r>
      <w:r w:rsidR="00C52077">
        <w:t xml:space="preserve">CASL, class-validator, Express, NestJS, </w:t>
      </w:r>
      <w:r w:rsidR="00FC189E">
        <w:t xml:space="preserve">Prisma, </w:t>
      </w:r>
      <w:r w:rsidR="00C52077">
        <w:t>Spring Boot</w:t>
      </w:r>
      <w:r>
        <w:t xml:space="preserve">, </w:t>
      </w:r>
      <w:r>
        <w:t>ASP.NET Web API 2</w:t>
      </w:r>
      <w:r w:rsidR="00226034">
        <w:t>, TypeORM, Firebase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79A807ED" w:rsidR="004F71AA" w:rsidRDefault="00136310" w:rsidP="006871D3">
      <w:r>
        <w:t xml:space="preserve">Docker, </w:t>
      </w:r>
      <w:r w:rsidR="006871D3">
        <w:t>Azure Front Door</w:t>
      </w:r>
      <w:r w:rsidR="006871D3">
        <w:t xml:space="preserve">, </w:t>
      </w:r>
      <w:r>
        <w:t>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>, Argo CD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000000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000000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5DBBDF" w14:textId="77777777" w:rsidR="00B27EE2" w:rsidRDefault="00B27EE2" w:rsidP="00A66031">
      <w:pPr>
        <w:spacing w:after="0" w:line="240" w:lineRule="auto"/>
      </w:pPr>
      <w:r>
        <w:separator/>
      </w:r>
    </w:p>
  </w:endnote>
  <w:endnote w:type="continuationSeparator" w:id="0">
    <w:p w14:paraId="1C5693E8" w14:textId="77777777" w:rsidR="00B27EE2" w:rsidRDefault="00B27EE2" w:rsidP="00A66031">
      <w:pPr>
        <w:spacing w:after="0" w:line="240" w:lineRule="auto"/>
      </w:pPr>
      <w:r>
        <w:continuationSeparator/>
      </w:r>
    </w:p>
  </w:endnote>
  <w:endnote w:type="continuationNotice" w:id="1">
    <w:p w14:paraId="6058B5B7" w14:textId="77777777" w:rsidR="00B27EE2" w:rsidRDefault="00B27E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9EBFCD27-C01E-4E23-8E7F-E2C47F07E7E2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8A755C4E-846A-43FA-BA78-76E985DDE6C2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2F7D1443-D27C-4D51-ABF5-37DD6B978576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1451E1B8-D635-40DD-9699-6DFD40C1404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8B4130" w14:textId="77777777" w:rsidR="00B27EE2" w:rsidRDefault="00B27EE2" w:rsidP="00A66031">
      <w:pPr>
        <w:spacing w:after="0" w:line="240" w:lineRule="auto"/>
      </w:pPr>
      <w:r>
        <w:separator/>
      </w:r>
    </w:p>
  </w:footnote>
  <w:footnote w:type="continuationSeparator" w:id="0">
    <w:p w14:paraId="667BB698" w14:textId="77777777" w:rsidR="00B27EE2" w:rsidRDefault="00B27EE2" w:rsidP="00A66031">
      <w:pPr>
        <w:spacing w:after="0" w:line="240" w:lineRule="auto"/>
      </w:pPr>
      <w:r>
        <w:continuationSeparator/>
      </w:r>
    </w:p>
  </w:footnote>
  <w:footnote w:type="continuationNotice" w:id="1">
    <w:p w14:paraId="581E6BD8" w14:textId="77777777" w:rsidR="00B27EE2" w:rsidRDefault="00B27E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38" type="#_x0000_t75" alt="Marker with solid fill" style="width:6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839" type="#_x0000_t75" alt="Receiver with solid fill" style="width:13.5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840" type="#_x0000_t75" style="width:13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84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842" type="#_x0000_t75" style="width:10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843" type="#_x0000_t75" style="width:8.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844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845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846" type="#_x0000_t75" style="width:8.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847" type="#_x0000_t75" alt="Website" style="width:10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848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849" type="#_x0000_t75" alt="Email" style="width:10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850" type="#_x0000_t75" alt="Phone number" style="width:7.5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851" type="#_x0000_t75" alt="Personal website" style="width:10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6F9"/>
    <w:rsid w:val="006B2318"/>
    <w:rsid w:val="006B25FC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1F0D"/>
    <w:rsid w:val="00EF361C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1</Pages>
  <Words>516</Words>
  <Characters>3402</Characters>
  <Application>Microsoft Office Word</Application>
  <DocSecurity>0</DocSecurity>
  <Lines>8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25</cp:revision>
  <cp:lastPrinted>2024-03-26T12:00:00Z</cp:lastPrinted>
  <dcterms:created xsi:type="dcterms:W3CDTF">2023-09-27T12:04:00Z</dcterms:created>
  <dcterms:modified xsi:type="dcterms:W3CDTF">2024-07-12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